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8a56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2ef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8301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3Z</dcterms:created>
  <dcterms:modified xsi:type="dcterms:W3CDTF">2016-12-06T04:43:23Z</dcterms:modified>
</cp:coreProperties>
</file>